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728187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0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Aleksander Różal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Anna Nog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